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39E53" w14:textId="545B2797" w:rsidR="003433ED" w:rsidRPr="00052513" w:rsidRDefault="003433ED" w:rsidP="003433ED">
      <w:pPr>
        <w:spacing w:before="0" w:after="0"/>
        <w:ind w:firstLine="0"/>
        <w:rPr>
          <w:rFonts w:ascii="Times New Roman" w:hAnsi="Times New Roman"/>
          <w:sz w:val="24"/>
          <w:szCs w:val="24"/>
          <w:lang w:val="en-US"/>
        </w:rPr>
      </w:pPr>
      <w:r w:rsidRPr="00052513">
        <w:rPr>
          <w:rFonts w:ascii="Times New Roman" w:hAnsi="Times New Roman"/>
          <w:b/>
          <w:bCs/>
          <w:sz w:val="24"/>
          <w:szCs w:val="24"/>
          <w:lang w:val="en-US"/>
        </w:rPr>
        <w:t xml:space="preserve">Supplemental Table </w:t>
      </w:r>
      <w:r w:rsidR="0087049E">
        <w:rPr>
          <w:rFonts w:ascii="Times New Roman" w:hAnsi="Times New Roman"/>
          <w:b/>
          <w:bCs/>
          <w:sz w:val="24"/>
          <w:szCs w:val="24"/>
          <w:lang w:val="en-US"/>
        </w:rPr>
        <w:t>B</w:t>
      </w:r>
      <w:r w:rsidRPr="00052513">
        <w:rPr>
          <w:rFonts w:ascii="Times New Roman" w:hAnsi="Times New Roman"/>
          <w:b/>
          <w:bCs/>
          <w:sz w:val="24"/>
          <w:szCs w:val="24"/>
          <w:lang w:val="en-US"/>
        </w:rPr>
        <w:t xml:space="preserve">. </w:t>
      </w:r>
      <w:r w:rsidRPr="00052513">
        <w:rPr>
          <w:rFonts w:ascii="Times New Roman" w:hAnsi="Times New Roman"/>
          <w:sz w:val="24"/>
          <w:szCs w:val="24"/>
          <w:lang w:val="en-US"/>
        </w:rPr>
        <w:t xml:space="preserve">Summary of hydroclimate variable loadings from principal component analysis (PCA2, Hypothesis 2) </w:t>
      </w:r>
      <w:r w:rsidR="00476F73">
        <w:rPr>
          <w:rFonts w:ascii="Times New Roman" w:hAnsi="Times New Roman"/>
          <w:sz w:val="24"/>
          <w:szCs w:val="24"/>
          <w:lang w:val="en-US"/>
        </w:rPr>
        <w:t>after varimax rotation. Variables indicate</w:t>
      </w:r>
      <w:r w:rsidR="00476F73" w:rsidRPr="009C0E5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052513">
        <w:rPr>
          <w:rFonts w:ascii="Times New Roman" w:hAnsi="Times New Roman"/>
          <w:sz w:val="24"/>
          <w:szCs w:val="24"/>
          <w:lang w:val="en-US"/>
        </w:rPr>
        <w:t xml:space="preserve">precipitation and river level during embryonic development (September–October) and at hatching time (November), in the headwaters </w:t>
      </w:r>
      <w:r w:rsidR="00B7053E">
        <w:rPr>
          <w:rFonts w:ascii="Times New Roman" w:hAnsi="Times New Roman"/>
          <w:sz w:val="24"/>
          <w:szCs w:val="24"/>
          <w:lang w:val="en-US"/>
        </w:rPr>
        <w:t>or</w:t>
      </w:r>
      <w:r w:rsidRPr="00052513">
        <w:rPr>
          <w:rFonts w:ascii="Times New Roman" w:hAnsi="Times New Roman"/>
          <w:sz w:val="24"/>
          <w:szCs w:val="24"/>
          <w:lang w:val="en-US"/>
        </w:rPr>
        <w:t xml:space="preserve"> nesting sites </w:t>
      </w:r>
      <w:r w:rsidR="00B7053E">
        <w:rPr>
          <w:rFonts w:ascii="Times New Roman" w:hAnsi="Times New Roman"/>
          <w:sz w:val="24"/>
          <w:szCs w:val="24"/>
          <w:lang w:val="en-US"/>
        </w:rPr>
        <w:t xml:space="preserve">(local) </w:t>
      </w:r>
      <w:r w:rsidRPr="00052513">
        <w:rPr>
          <w:rFonts w:ascii="Times New Roman" w:hAnsi="Times New Roman"/>
          <w:sz w:val="24"/>
          <w:szCs w:val="24"/>
          <w:lang w:val="en-US"/>
        </w:rPr>
        <w:t xml:space="preserve">of </w:t>
      </w:r>
      <w:proofErr w:type="spellStart"/>
      <w:r w:rsidRPr="00052513">
        <w:rPr>
          <w:rFonts w:ascii="Times New Roman" w:hAnsi="Times New Roman"/>
          <w:i/>
          <w:iCs/>
          <w:sz w:val="24"/>
          <w:szCs w:val="24"/>
          <w:lang w:val="en-US"/>
        </w:rPr>
        <w:t>Podocnemis</w:t>
      </w:r>
      <w:proofErr w:type="spellEnd"/>
      <w:r w:rsidRPr="00052513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052513">
        <w:rPr>
          <w:rFonts w:ascii="Times New Roman" w:hAnsi="Times New Roman"/>
          <w:i/>
          <w:iCs/>
          <w:sz w:val="24"/>
          <w:szCs w:val="24"/>
          <w:lang w:val="en-US"/>
        </w:rPr>
        <w:t>expansa</w:t>
      </w:r>
      <w:proofErr w:type="spellEnd"/>
      <w:r w:rsidRPr="00052513">
        <w:rPr>
          <w:rFonts w:ascii="Times New Roman" w:hAnsi="Times New Roman"/>
          <w:sz w:val="24"/>
          <w:szCs w:val="24"/>
          <w:lang w:val="en-US"/>
        </w:rPr>
        <w:t xml:space="preserve"> in the Javaés River, Araguaia National Park, Pium, Tocantins, Brazil from 1985 to 2009.</w:t>
      </w:r>
    </w:p>
    <w:p w14:paraId="31E760BA" w14:textId="77777777" w:rsidR="001433D2" w:rsidRPr="00B25273" w:rsidRDefault="001433D2" w:rsidP="001433D2">
      <w:pPr>
        <w:spacing w:before="0" w:after="0"/>
        <w:ind w:firstLine="0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25"/>
        <w:gridCol w:w="1309"/>
        <w:gridCol w:w="1265"/>
        <w:gridCol w:w="1214"/>
        <w:gridCol w:w="1318"/>
        <w:gridCol w:w="1265"/>
        <w:gridCol w:w="1262"/>
      </w:tblGrid>
      <w:tr w:rsidR="006C412D" w:rsidRPr="006C412D" w14:paraId="0ADCE9B6" w14:textId="77777777" w:rsidTr="001433D2">
        <w:trPr>
          <w:trHeight w:val="290"/>
        </w:trPr>
        <w:tc>
          <w:tcPr>
            <w:tcW w:w="22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FC56EF" w14:textId="4355E978" w:rsidR="006C412D" w:rsidRPr="006C412D" w:rsidRDefault="006C412D" w:rsidP="001433D2">
            <w:pPr>
              <w:spacing w:before="0" w:after="0"/>
              <w:ind w:right="0" w:firstLine="0"/>
              <w:rPr>
                <w:rFonts w:ascii="Times New Roman" w:eastAsia="Times New Roman" w:hAnsi="Times New Roman"/>
                <w:sz w:val="24"/>
                <w:szCs w:val="24"/>
                <w:lang w:val="pt-BR"/>
              </w:rPr>
            </w:pPr>
            <w:proofErr w:type="spellStart"/>
            <w:r w:rsidRPr="006072FA">
              <w:rPr>
                <w:rFonts w:ascii="Times New Roman" w:eastAsia="Times New Roman" w:hAnsi="Times New Roman"/>
                <w:b/>
                <w:bCs/>
                <w:lang w:val="pt-BR"/>
              </w:rPr>
              <w:t>Hydroclimate</w:t>
            </w:r>
            <w:proofErr w:type="spellEnd"/>
            <w:r w:rsidRPr="006072FA">
              <w:rPr>
                <w:rFonts w:ascii="Times New Roman" w:eastAsia="Times New Roman" w:hAnsi="Times New Roman"/>
                <w:b/>
                <w:bCs/>
                <w:lang w:val="pt-BR"/>
              </w:rPr>
              <w:t xml:space="preserve"> </w:t>
            </w:r>
            <w:proofErr w:type="spellStart"/>
            <w:r w:rsidRPr="006072FA">
              <w:rPr>
                <w:rFonts w:ascii="Times New Roman" w:eastAsia="Times New Roman" w:hAnsi="Times New Roman"/>
                <w:b/>
                <w:bCs/>
                <w:lang w:val="pt-BR"/>
              </w:rPr>
              <w:t>variable</w:t>
            </w:r>
            <w:proofErr w:type="spellEnd"/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9FCDEA" w14:textId="29933B14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072FA">
              <w:rPr>
                <w:rFonts w:ascii="Times New Roman" w:hAnsi="Times New Roman"/>
                <w:b/>
                <w:bCs/>
                <w:color w:val="000000"/>
              </w:rPr>
              <w:t>PC1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AB619A" w14:textId="234E46B8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072FA">
              <w:rPr>
                <w:rFonts w:ascii="Times New Roman" w:hAnsi="Times New Roman"/>
                <w:b/>
                <w:bCs/>
                <w:color w:val="000000"/>
              </w:rPr>
              <w:t>PC2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C1162" w14:textId="32AE3805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072FA">
              <w:rPr>
                <w:rFonts w:ascii="Times New Roman" w:hAnsi="Times New Roman"/>
                <w:b/>
                <w:bCs/>
                <w:color w:val="000000"/>
              </w:rPr>
              <w:t>PC3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3BE88" w14:textId="21795F0C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072FA">
              <w:rPr>
                <w:rFonts w:ascii="Times New Roman" w:hAnsi="Times New Roman"/>
                <w:b/>
                <w:bCs/>
                <w:color w:val="000000"/>
              </w:rPr>
              <w:t>PC4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150C1" w14:textId="5E5FD362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072FA">
              <w:rPr>
                <w:rFonts w:ascii="Times New Roman" w:hAnsi="Times New Roman"/>
                <w:b/>
                <w:bCs/>
                <w:color w:val="000000"/>
              </w:rPr>
              <w:t>PC5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33E4CA" w14:textId="4FE84BAE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072FA">
              <w:rPr>
                <w:rFonts w:ascii="Times New Roman" w:hAnsi="Times New Roman"/>
                <w:b/>
                <w:bCs/>
                <w:color w:val="000000"/>
              </w:rPr>
              <w:t>PC6</w:t>
            </w:r>
          </w:p>
        </w:tc>
      </w:tr>
      <w:tr w:rsidR="006C412D" w:rsidRPr="006C412D" w14:paraId="7E393CFC" w14:textId="77777777" w:rsidTr="001433D2">
        <w:trPr>
          <w:trHeight w:val="290"/>
        </w:trPr>
        <w:tc>
          <w:tcPr>
            <w:tcW w:w="22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E93CD" w14:textId="23B49FE7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inimum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local </w:t>
            </w:r>
            <w:proofErr w:type="spellStart"/>
            <w:r>
              <w:rPr>
                <w:rFonts w:ascii="Times New Roman" w:hAnsi="Times New Roman"/>
                <w:color w:val="000000"/>
              </w:rPr>
              <w:t>precipitation</w:t>
            </w:r>
            <w:proofErr w:type="spellEnd"/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118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617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1B9F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F75E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9CBA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6C545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ACEB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691</w:t>
            </w:r>
          </w:p>
        </w:tc>
      </w:tr>
      <w:tr w:rsidR="006C412D" w:rsidRPr="006C412D" w14:paraId="531EDF4C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8F26" w14:textId="431D68BB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verag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local </w:t>
            </w:r>
            <w:proofErr w:type="spellStart"/>
            <w:r>
              <w:rPr>
                <w:rFonts w:ascii="Times New Roman" w:hAnsi="Times New Roman"/>
                <w:color w:val="000000"/>
              </w:rPr>
              <w:t>precipitation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8B8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2BB72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24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DD27D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E998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81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1A1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B2B09" w14:textId="3C316D93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23</w:t>
            </w:r>
            <w:r w:rsidR="006D4F77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6C412D" w:rsidRPr="006C412D" w14:paraId="654E8473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93715" w14:textId="56102182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aximum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local </w:t>
            </w:r>
            <w:proofErr w:type="spellStart"/>
            <w:r>
              <w:rPr>
                <w:rFonts w:ascii="Times New Roman" w:hAnsi="Times New Roman"/>
                <w:color w:val="000000"/>
              </w:rPr>
              <w:t>precipitation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2FD9D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59D5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B2C8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76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70876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8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682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4F02B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C412D" w:rsidRPr="006C412D" w14:paraId="01700195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C2006" w14:textId="5608C8DB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inimum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</w:rPr>
              <w:t>precipitation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53D66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6D3C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1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8885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2461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7E92D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30C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C412D" w:rsidRPr="006C412D" w14:paraId="0202B4D9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95DB6" w14:textId="03F85257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verag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</w:rPr>
              <w:t>precipitation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CEBE1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22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1F718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54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1442F" w14:textId="70A16A45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3</w:t>
            </w:r>
            <w:r w:rsidR="006D4F77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B1A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3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8B01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47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7BE78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405</w:t>
            </w:r>
          </w:p>
        </w:tc>
      </w:tr>
      <w:tr w:rsidR="006C412D" w:rsidRPr="006C412D" w14:paraId="25535FA1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0A599" w14:textId="6727D4B8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aximum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</w:rPr>
              <w:t>precipitation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DC45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7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FB5A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81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45296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0262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30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544C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CD565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C412D" w:rsidRPr="006C412D" w14:paraId="64D4794B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7876" w14:textId="3F9A910A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inimum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local </w:t>
            </w:r>
            <w:proofErr w:type="spellStart"/>
            <w:r>
              <w:rPr>
                <w:rFonts w:ascii="Times New Roman" w:hAnsi="Times New Roman"/>
                <w:color w:val="000000"/>
              </w:rPr>
              <w:t>river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levels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1F998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114F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CF11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917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8BD4B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2AED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5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ABB68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04</w:t>
            </w:r>
          </w:p>
        </w:tc>
      </w:tr>
      <w:tr w:rsidR="006C412D" w:rsidRPr="006C412D" w14:paraId="0EE6FE73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E1D65" w14:textId="4B61B3BC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aximum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local </w:t>
            </w:r>
            <w:proofErr w:type="spellStart"/>
            <w:r>
              <w:rPr>
                <w:rFonts w:ascii="Times New Roman" w:hAnsi="Times New Roman"/>
                <w:color w:val="000000"/>
              </w:rPr>
              <w:t>river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levels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7BCA" w14:textId="4926483A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4</w:t>
            </w:r>
            <w:r w:rsidR="006D4F77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BD4E4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68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306DF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245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B5CE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5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7ACC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B7A13" w14:textId="4F456376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57</w:t>
            </w:r>
            <w:r w:rsidR="006D4F77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6C412D" w:rsidRPr="006C412D" w14:paraId="62E7A8E6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C498F" w14:textId="2D4051D8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inimum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</w:rPr>
              <w:t>river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level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CD3D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66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724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1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0F4D1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ECC4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24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3D1D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56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57574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06</w:t>
            </w:r>
          </w:p>
        </w:tc>
      </w:tr>
      <w:tr w:rsidR="006C412D" w:rsidRPr="006C412D" w14:paraId="08AAD730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75D83" w14:textId="1F1AA7CD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verag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</w:rPr>
              <w:t>river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level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B6241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86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50E3C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4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FD98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09C56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0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939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7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BF32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217</w:t>
            </w:r>
          </w:p>
        </w:tc>
      </w:tr>
      <w:tr w:rsidR="006C412D" w:rsidRPr="006C412D" w14:paraId="305DF4AF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07A2" w14:textId="213EB55A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aximum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</w:rPr>
              <w:t>river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level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985C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79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CD856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39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4500F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241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09BF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2A401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A7601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251</w:t>
            </w:r>
          </w:p>
        </w:tc>
      </w:tr>
      <w:tr w:rsidR="006C412D" w:rsidRPr="006C412D" w14:paraId="2580AE7A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9BC4" w14:textId="05A871F7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ocal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September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7EE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44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52F7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A05D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07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F4314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D29A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57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189B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455</w:t>
            </w:r>
          </w:p>
        </w:tc>
      </w:tr>
      <w:tr w:rsidR="006C412D" w:rsidRPr="006C412D" w14:paraId="705A9450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252B0" w14:textId="333CD63A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ocal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October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1802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0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4D80D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32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11D9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95D3D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20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A9AF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6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E8B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842</w:t>
            </w:r>
          </w:p>
        </w:tc>
      </w:tr>
      <w:tr w:rsidR="006C412D" w:rsidRPr="006C412D" w14:paraId="7E131654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8A71D" w14:textId="43BB661F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ocal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November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FECA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6E32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59EF1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528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F77EB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48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8293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221AF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378</w:t>
            </w:r>
          </w:p>
        </w:tc>
      </w:tr>
      <w:tr w:rsidR="006C412D" w:rsidRPr="006C412D" w14:paraId="587B4859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99F7" w14:textId="34531004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October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B5F8A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CFD9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83B4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6F4F4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FE62A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95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DDBF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29</w:t>
            </w:r>
          </w:p>
        </w:tc>
      </w:tr>
      <w:tr w:rsidR="006C412D" w:rsidRPr="006C412D" w14:paraId="31F83C7F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6716" w14:textId="0C843BDC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November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67EC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D93A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ACCE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690E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E846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8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D8306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818</w:t>
            </w:r>
          </w:p>
        </w:tc>
      </w:tr>
      <w:tr w:rsidR="006C412D" w:rsidRPr="006C412D" w14:paraId="1D2EA0E1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9A46" w14:textId="5E5EB9E2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ocal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level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October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2381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EEEB" w14:textId="58A1DC98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26</w:t>
            </w:r>
            <w:r w:rsidR="006D4F77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8C4F" w14:textId="5498A688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82</w:t>
            </w:r>
            <w:r w:rsidR="006D4F77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F6B7F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9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BB4D7" w14:textId="041339EA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9</w:t>
            </w:r>
            <w:r w:rsidR="006D4F77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55D72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6C412D" w:rsidRPr="006C412D" w14:paraId="4CD14050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E8FA3" w14:textId="2364FAA9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ocal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level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November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2706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9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ADD9B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8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67A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794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8BA5F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2A68D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18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5979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329</w:t>
            </w:r>
          </w:p>
        </w:tc>
      </w:tr>
      <w:tr w:rsidR="006C412D" w:rsidRPr="006C412D" w14:paraId="117E0CFC" w14:textId="77777777" w:rsidTr="001433D2">
        <w:trPr>
          <w:trHeight w:val="290"/>
        </w:trPr>
        <w:tc>
          <w:tcPr>
            <w:tcW w:w="22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D103C" w14:textId="2D32927F" w:rsidR="006C412D" w:rsidRPr="006C412D" w:rsidRDefault="006C412D" w:rsidP="001433D2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level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</w:rPr>
              <w:t>October</w:t>
            </w:r>
            <w:proofErr w:type="spellEnd"/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4991A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653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F242FA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31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004410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01273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-0.182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08A57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C412D">
              <w:rPr>
                <w:rFonts w:ascii="Times New Roman" w:hAnsi="Times New Roman"/>
                <w:color w:val="000000"/>
                <w:sz w:val="24"/>
                <w:szCs w:val="24"/>
              </w:rPr>
              <w:t>0.485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97E6CC" w14:textId="77777777" w:rsidR="006C412D" w:rsidRPr="006C412D" w:rsidRDefault="006C412D" w:rsidP="001433D2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14:paraId="37BC407B" w14:textId="77777777" w:rsidR="00DC0522" w:rsidRDefault="00DC0522" w:rsidP="001433D2">
      <w:pPr>
        <w:spacing w:before="0" w:after="0"/>
        <w:ind w:firstLine="0"/>
      </w:pPr>
    </w:p>
    <w:sectPr w:rsidR="00DC0522" w:rsidSect="00DE78DE"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exNLQ0MTIwNbNU0lEKTi0uzszPAykwrAUA0YnDkiwAAAA="/>
  </w:docVars>
  <w:rsids>
    <w:rsidRoot w:val="006C412D"/>
    <w:rsid w:val="00002598"/>
    <w:rsid w:val="00052513"/>
    <w:rsid w:val="001433D2"/>
    <w:rsid w:val="001A68FD"/>
    <w:rsid w:val="00333C11"/>
    <w:rsid w:val="003433ED"/>
    <w:rsid w:val="0044518A"/>
    <w:rsid w:val="00476F73"/>
    <w:rsid w:val="006C412D"/>
    <w:rsid w:val="006D4F77"/>
    <w:rsid w:val="00825802"/>
    <w:rsid w:val="0087049E"/>
    <w:rsid w:val="00940496"/>
    <w:rsid w:val="00B7053E"/>
    <w:rsid w:val="00DC0522"/>
    <w:rsid w:val="00DE7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BC8A2"/>
  <w15:chartTrackingRefBased/>
  <w15:docId w15:val="{A7D0CF46-332C-4ED4-AC68-A82464B38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12D"/>
    <w:pPr>
      <w:spacing w:before="120" w:after="120" w:line="240" w:lineRule="auto"/>
      <w:ind w:right="-79" w:firstLine="340"/>
    </w:pPr>
    <w:rPr>
      <w:rFonts w:ascii="Calibri" w:eastAsia="Calibri" w:hAnsi="Calibri" w:cs="Times New Roman"/>
      <w:lang w:val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C41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tor Sousa</dc:creator>
  <cp:keywords/>
  <dc:description/>
  <cp:lastModifiedBy>Kathleen Smith</cp:lastModifiedBy>
  <cp:revision>3</cp:revision>
  <dcterms:created xsi:type="dcterms:W3CDTF">2021-11-25T14:58:00Z</dcterms:created>
  <dcterms:modified xsi:type="dcterms:W3CDTF">2022-07-14T16:13:00Z</dcterms:modified>
</cp:coreProperties>
</file>